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e9a3c79bc6c735714083942f84383d6c28b247"/>
      <w:r>
        <w:rPr>
          <w:b/>
        </w:rPr>
        <w:t xml:space="preserve">ПРОТОКОЛ ПРО РЕЗУЛЬТАТИ ЗЕМЕЛЬНИХ ТОРГІВ № LSE001-UA-20240328-904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явор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4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155 га, кадастровий номер: 4625810500:04:007:0163, що розташована за адресою: Львівська область, Яворівський район, м. Новояворівськ, категорія земель – землі промисловості, транспорту, електронних комунікацій, енергетики, оборони та інш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155 га, кадастровий номер: 4625810500:04:007:0163, що розташована за адресою: Львівська область, Яворівський район, м. Новояворівськ, категорія земель – землі промисловості, транспорту, електронних комунікацій, енергетики, оборони та іншого призначення,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 (КВЦПЗ – 11.02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 1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00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2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63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Червона Наталія Володимирівна, ІПН/РНОКПП: 299240550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нцура Ірина Володимирівна, ІПН/РНОКПП: 31579047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потічний Володимир Михайлович, ІПН/РНОКПП: 32024046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адник Юрій Іванович, ІПН/РНОКПП: 34460041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2:5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0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Ванцура Ірина Володимирівна, ІПН/РНОКПП: 31579047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Червона Наталія Володимирівна, ІПН/РНОКПП: 29924055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 025,00 грн (п'ять тисяч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611,00 грн (чотири тисячі шістсот оди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5 889,00 грн (дев'яносто п'ять тисяч вісімсот вісімдесят дев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Новояворівська міська рада, код доходу 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141219410000139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1 897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ПП "ФІРМА"СОМГІЗ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810095</w:t>
      </w:r>
    </w:p>
    <w:p>
      <w:pPr>
        <w:numPr>
          <w:ilvl w:val="0"/>
          <w:numId w:val="1004"/>
        </w:numPr>
        <w:pStyle w:val="Compact"/>
      </w:pPr>
      <w:r>
        <w:t xml:space="preserve">Назва банку: АБ "УКРГАЗ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3204780000026006924431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10:45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Ванцура Ірина Володимирівна, ІПН/РНОКПП: 31579047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явор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44:02Z</dcterms:created>
  <dcterms:modified xsi:type="dcterms:W3CDTF">2024-05-20T12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